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8EDADC" w14:textId="20ACA507" w:rsidR="00994001" w:rsidRPr="00175B33" w:rsidRDefault="0098021C" w:rsidP="00994001">
      <w:pPr>
        <w:numPr>
          <w:ilvl w:val="0"/>
          <w:numId w:val="1"/>
        </w:numPr>
        <w:spacing w:before="100" w:beforeAutospacing="1" w:after="100" w:afterAutospacing="1"/>
        <w:rPr>
          <w:rFonts w:ascii="Segoe UI" w:eastAsia="Times New Roman" w:hAnsi="Segoe UI" w:cs="Segoe UI"/>
          <w:i/>
          <w:color w:val="24292E"/>
          <w:sz w:val="24"/>
          <w:szCs w:val="24"/>
          <w:u w:val="single"/>
        </w:rPr>
      </w:pPr>
      <w:r w:rsidRPr="00175B33">
        <w:rPr>
          <w:rFonts w:ascii="Segoe UI" w:eastAsia="Times New Roman" w:hAnsi="Segoe UI" w:cs="Segoe UI"/>
          <w:b/>
          <w:i/>
          <w:noProof/>
          <w:color w:val="24292E"/>
          <w:sz w:val="24"/>
          <w:szCs w:val="24"/>
          <w:u w:val="single"/>
        </w:rPr>
        <w:t xml:space="preserve">Conclusions of the </w:t>
      </w:r>
      <w:r w:rsidR="00CC5060" w:rsidRPr="00175B33">
        <w:rPr>
          <w:rFonts w:ascii="Segoe UI" w:eastAsia="Times New Roman" w:hAnsi="Segoe UI" w:cs="Segoe UI"/>
          <w:b/>
          <w:i/>
          <w:noProof/>
          <w:color w:val="24292E"/>
          <w:sz w:val="24"/>
          <w:szCs w:val="24"/>
          <w:u w:val="single"/>
        </w:rPr>
        <w:t>KickStarter Campaigns</w:t>
      </w:r>
      <w:r w:rsidR="00994001" w:rsidRPr="00175B33">
        <w:rPr>
          <w:rFonts w:ascii="Segoe UI" w:eastAsia="Times New Roman" w:hAnsi="Segoe UI" w:cs="Segoe UI"/>
          <w:b/>
          <w:i/>
          <w:noProof/>
          <w:color w:val="24292E"/>
          <w:sz w:val="24"/>
          <w:szCs w:val="24"/>
          <w:u w:val="single"/>
        </w:rPr>
        <w:t xml:space="preserve"> given the provided data include the following:</w:t>
      </w:r>
    </w:p>
    <w:p w14:paraId="1A43C94C" w14:textId="335354C8" w:rsidR="00F97C69" w:rsidRDefault="00F97C69" w:rsidP="00F97C69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Film/Video, Theaters, and Music are the top categories</w:t>
      </w:r>
      <w:r w:rsidR="00F008F3">
        <w:rPr>
          <w:rFonts w:ascii="Segoe UI" w:eastAsia="Times New Roman" w:hAnsi="Segoe UI" w:cs="Segoe UI"/>
          <w:color w:val="24292E"/>
          <w:sz w:val="24"/>
          <w:szCs w:val="24"/>
        </w:rPr>
        <w:t>/most successful genres/categories (</w:t>
      </w:r>
      <w:r w:rsidR="00F008F3" w:rsidRPr="008A5F4D">
        <w:rPr>
          <w:rFonts w:ascii="Segoe UI" w:eastAsia="Times New Roman" w:hAnsi="Segoe UI" w:cs="Segoe UI"/>
          <w:noProof/>
          <w:color w:val="24292E"/>
          <w:sz w:val="24"/>
          <w:szCs w:val="24"/>
        </w:rPr>
        <w:t>i.e.</w:t>
      </w:r>
      <w:r w:rsidR="008A5F4D">
        <w:rPr>
          <w:rFonts w:ascii="Segoe UI" w:eastAsia="Times New Roman" w:hAnsi="Segoe UI" w:cs="Segoe UI"/>
          <w:noProof/>
          <w:color w:val="24292E"/>
          <w:sz w:val="24"/>
          <w:szCs w:val="24"/>
        </w:rPr>
        <w:t>,</w:t>
      </w:r>
      <w:r w:rsidR="00F008F3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="008A5F4D">
        <w:rPr>
          <w:rFonts w:ascii="Segoe UI" w:eastAsia="Times New Roman" w:hAnsi="Segoe UI" w:cs="Segoe UI"/>
          <w:noProof/>
          <w:color w:val="24292E"/>
          <w:sz w:val="24"/>
          <w:szCs w:val="24"/>
        </w:rPr>
        <w:t>regarding</w:t>
      </w:r>
      <w:r w:rsidR="00F008F3">
        <w:rPr>
          <w:rFonts w:ascii="Segoe UI" w:eastAsia="Times New Roman" w:hAnsi="Segoe UI" w:cs="Segoe UI"/>
          <w:color w:val="24292E"/>
          <w:sz w:val="24"/>
          <w:szCs w:val="24"/>
        </w:rPr>
        <w:t xml:space="preserve"> project totals and overall success).</w:t>
      </w:r>
    </w:p>
    <w:p w14:paraId="0FA27351" w14:textId="62C7E377" w:rsidR="00F008F3" w:rsidRDefault="00F008F3" w:rsidP="00F97C69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Despite having</w:t>
      </w:r>
      <w:r w:rsidR="00E3331B">
        <w:rPr>
          <w:rFonts w:ascii="Segoe UI" w:eastAsia="Times New Roman" w:hAnsi="Segoe UI" w:cs="Segoe UI"/>
          <w:color w:val="24292E"/>
          <w:sz w:val="24"/>
          <w:szCs w:val="24"/>
        </w:rPr>
        <w:t xml:space="preserve"> the most successful projects, Theater had the most failures</w:t>
      </w:r>
      <w:r w:rsidR="008A5F4D">
        <w:rPr>
          <w:rFonts w:ascii="Segoe UI" w:eastAsia="Times New Roman" w:hAnsi="Segoe UI" w:cs="Segoe UI"/>
          <w:color w:val="24292E"/>
          <w:sz w:val="24"/>
          <w:szCs w:val="24"/>
        </w:rPr>
        <w:t xml:space="preserve"> as well.</w:t>
      </w:r>
    </w:p>
    <w:p w14:paraId="296E379B" w14:textId="0D92E96F" w:rsidR="008A5F4D" w:rsidRPr="00F97C69" w:rsidRDefault="00B03172" w:rsidP="00F97C69">
      <w:pPr>
        <w:pStyle w:val="ListParagraph"/>
        <w:numPr>
          <w:ilvl w:val="0"/>
          <w:numId w:val="3"/>
        </w:numPr>
        <w:spacing w:before="100" w:beforeAutospacing="1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United States dataset outcomes similarly mirrored </w:t>
      </w:r>
      <w:r w:rsidR="000B5975">
        <w:rPr>
          <w:rFonts w:ascii="Segoe UI" w:eastAsia="Times New Roman" w:hAnsi="Segoe UI" w:cs="Segoe UI"/>
          <w:color w:val="24292E"/>
          <w:sz w:val="24"/>
          <w:szCs w:val="24"/>
        </w:rPr>
        <w:t xml:space="preserve">the </w:t>
      </w:r>
      <w:r w:rsidR="000B5975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results of </w:t>
      </w:r>
      <w:r w:rsidR="00FF4D2E">
        <w:rPr>
          <w:rFonts w:ascii="Segoe UI" w:eastAsia="Times New Roman" w:hAnsi="Segoe UI" w:cs="Segoe UI"/>
          <w:noProof/>
          <w:color w:val="24292E"/>
          <w:sz w:val="24"/>
          <w:szCs w:val="24"/>
        </w:rPr>
        <w:t>others countries included in this study.</w:t>
      </w:r>
    </w:p>
    <w:p w14:paraId="0B3FD123" w14:textId="73F937CC" w:rsidR="007321B2" w:rsidRPr="00175B33" w:rsidRDefault="00FF4D2E" w:rsidP="0004282C">
      <w:pPr>
        <w:numPr>
          <w:ilvl w:val="0"/>
          <w:numId w:val="1"/>
        </w:numPr>
        <w:spacing w:before="60" w:after="100" w:afterAutospacing="1"/>
        <w:rPr>
          <w:rFonts w:ascii="Segoe UI" w:eastAsia="Times New Roman" w:hAnsi="Segoe UI" w:cs="Segoe UI"/>
          <w:i/>
          <w:color w:val="24292E"/>
          <w:sz w:val="24"/>
          <w:szCs w:val="24"/>
          <w:u w:val="single"/>
        </w:rPr>
      </w:pPr>
      <w:r w:rsidRPr="00175B33">
        <w:rPr>
          <w:rFonts w:ascii="Segoe UI" w:eastAsia="Times New Roman" w:hAnsi="Segoe UI" w:cs="Segoe UI"/>
          <w:b/>
          <w:i/>
          <w:noProof/>
          <w:color w:val="24292E"/>
          <w:sz w:val="24"/>
          <w:szCs w:val="24"/>
          <w:u w:val="single"/>
        </w:rPr>
        <w:t xml:space="preserve">Dataset limitations </w:t>
      </w:r>
      <w:r w:rsidR="00540094" w:rsidRPr="00175B33">
        <w:rPr>
          <w:rFonts w:ascii="Segoe UI" w:eastAsia="Times New Roman" w:hAnsi="Segoe UI" w:cs="Segoe UI"/>
          <w:b/>
          <w:i/>
          <w:noProof/>
          <w:color w:val="24292E"/>
          <w:sz w:val="24"/>
          <w:szCs w:val="24"/>
          <w:u w:val="single"/>
        </w:rPr>
        <w:t>included, but are not limited to, the following:</w:t>
      </w:r>
    </w:p>
    <w:p w14:paraId="3ADE8B4A" w14:textId="5D89E248" w:rsidR="00540094" w:rsidRDefault="004875A1" w:rsidP="00540094">
      <w:pPr>
        <w:pStyle w:val="ListParagraph"/>
        <w:numPr>
          <w:ilvl w:val="0"/>
          <w:numId w:val="6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The dataset has a limited amount/number of categories</w:t>
      </w:r>
      <w:r w:rsidR="00C77B7F">
        <w:rPr>
          <w:rFonts w:ascii="Segoe UI" w:eastAsia="Times New Roman" w:hAnsi="Segoe UI" w:cs="Segoe UI"/>
          <w:color w:val="24292E"/>
          <w:sz w:val="24"/>
          <w:szCs w:val="24"/>
        </w:rPr>
        <w:t xml:space="preserve"> and sub-categories. It might be more beneficial for individuals </w:t>
      </w:r>
      <w:r w:rsidR="00640A74">
        <w:rPr>
          <w:rFonts w:ascii="Segoe UI" w:eastAsia="Times New Roman" w:hAnsi="Segoe UI" w:cs="Segoe UI"/>
          <w:color w:val="24292E"/>
          <w:sz w:val="24"/>
          <w:szCs w:val="24"/>
        </w:rPr>
        <w:t xml:space="preserve">to locate outcomes of specific sub-categories. </w:t>
      </w:r>
    </w:p>
    <w:p w14:paraId="0DBAD7C6" w14:textId="226973F9" w:rsidR="000D597A" w:rsidRDefault="000D597A" w:rsidP="00540094">
      <w:pPr>
        <w:pStyle w:val="ListParagraph"/>
        <w:numPr>
          <w:ilvl w:val="0"/>
          <w:numId w:val="6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 w:rsidRPr="000D597A">
        <w:rPr>
          <w:rFonts w:ascii="Segoe UI" w:eastAsia="Times New Roman" w:hAnsi="Segoe UI" w:cs="Segoe UI"/>
          <w:noProof/>
          <w:color w:val="24292E"/>
          <w:sz w:val="24"/>
          <w:szCs w:val="24"/>
        </w:rPr>
        <w:t>Regional issues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of the dataset </w:t>
      </w:r>
      <w:r w:rsidRPr="000D597A">
        <w:rPr>
          <w:rFonts w:ascii="Segoe UI" w:eastAsia="Times New Roman" w:hAnsi="Segoe UI" w:cs="Segoe UI"/>
          <w:noProof/>
          <w:color w:val="24292E"/>
          <w:sz w:val="24"/>
          <w:szCs w:val="24"/>
        </w:rPr>
        <w:t>alone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created </w:t>
      </w:r>
      <w:r w:rsidR="002D18FB">
        <w:rPr>
          <w:rFonts w:ascii="Segoe UI" w:eastAsia="Times New Roman" w:hAnsi="Segoe UI" w:cs="Segoe UI"/>
          <w:color w:val="24292E"/>
          <w:sz w:val="24"/>
          <w:szCs w:val="24"/>
        </w:rPr>
        <w:t xml:space="preserve">additional limitations </w:t>
      </w:r>
      <w:r w:rsidR="002D18FB" w:rsidRPr="00E96906">
        <w:rPr>
          <w:rFonts w:ascii="Segoe UI" w:eastAsia="Times New Roman" w:hAnsi="Segoe UI" w:cs="Segoe UI"/>
          <w:noProof/>
          <w:color w:val="24292E"/>
          <w:sz w:val="24"/>
          <w:szCs w:val="24"/>
        </w:rPr>
        <w:t>because</w:t>
      </w:r>
      <w:r w:rsidR="002D18FB">
        <w:rPr>
          <w:rFonts w:ascii="Segoe UI" w:eastAsia="Times New Roman" w:hAnsi="Segoe UI" w:cs="Segoe UI"/>
          <w:color w:val="24292E"/>
          <w:sz w:val="24"/>
          <w:szCs w:val="24"/>
        </w:rPr>
        <w:t xml:space="preserve"> the United States </w:t>
      </w:r>
      <w:r w:rsidR="00046139">
        <w:rPr>
          <w:rFonts w:ascii="Segoe UI" w:eastAsia="Times New Roman" w:hAnsi="Segoe UI" w:cs="Segoe UI"/>
          <w:color w:val="24292E"/>
          <w:sz w:val="24"/>
          <w:szCs w:val="24"/>
        </w:rPr>
        <w:t xml:space="preserve">represented the majority of </w:t>
      </w:r>
      <w:proofErr w:type="spellStart"/>
      <w:r w:rsidR="00046139">
        <w:rPr>
          <w:rFonts w:ascii="Segoe UI" w:eastAsia="Times New Roman" w:hAnsi="Segoe UI" w:cs="Segoe UI"/>
          <w:color w:val="24292E"/>
          <w:sz w:val="24"/>
          <w:szCs w:val="24"/>
        </w:rPr>
        <w:t>KickStarter</w:t>
      </w:r>
      <w:proofErr w:type="spellEnd"/>
      <w:r w:rsidR="00046139">
        <w:rPr>
          <w:rFonts w:ascii="Segoe UI" w:eastAsia="Times New Roman" w:hAnsi="Segoe UI" w:cs="Segoe UI"/>
          <w:color w:val="24292E"/>
          <w:sz w:val="24"/>
          <w:szCs w:val="24"/>
        </w:rPr>
        <w:t xml:space="preserve"> projects </w:t>
      </w:r>
      <w:r w:rsidR="00E96906">
        <w:rPr>
          <w:rFonts w:ascii="Segoe UI" w:eastAsia="Times New Roman" w:hAnsi="Segoe UI" w:cs="Segoe UI"/>
          <w:color w:val="24292E"/>
          <w:sz w:val="24"/>
          <w:szCs w:val="24"/>
        </w:rPr>
        <w:t xml:space="preserve">established. </w:t>
      </w:r>
    </w:p>
    <w:p w14:paraId="4292ECBA" w14:textId="332E7ECC" w:rsidR="0072126D" w:rsidRDefault="0072126D" w:rsidP="00540094">
      <w:pPr>
        <w:pStyle w:val="ListParagraph"/>
        <w:numPr>
          <w:ilvl w:val="0"/>
          <w:numId w:val="6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The dataset’s </w:t>
      </w:r>
      <w:r w:rsidRPr="0072126D">
        <w:rPr>
          <w:rFonts w:ascii="Segoe UI" w:eastAsia="Times New Roman" w:hAnsi="Segoe UI" w:cs="Segoe UI"/>
          <w:noProof/>
          <w:color w:val="24292E"/>
          <w:sz w:val="24"/>
          <w:szCs w:val="24"/>
        </w:rPr>
        <w:t>ina</w:t>
      </w:r>
      <w:r>
        <w:rPr>
          <w:rFonts w:ascii="Segoe UI" w:eastAsia="Times New Roman" w:hAnsi="Segoe UI" w:cs="Segoe UI"/>
          <w:noProof/>
          <w:color w:val="24292E"/>
          <w:sz w:val="24"/>
          <w:szCs w:val="24"/>
        </w:rPr>
        <w:t>bility to illustrate the success/failure</w:t>
      </w:r>
      <w:r w:rsidR="00A443A0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 rate for the categories/sub-categories immediately</w:t>
      </w:r>
      <w:r w:rsidR="003C562C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 created a potential limitation. </w:t>
      </w:r>
    </w:p>
    <w:p w14:paraId="19C31960" w14:textId="77777777" w:rsidR="00175B33" w:rsidRPr="00540094" w:rsidRDefault="00175B33" w:rsidP="00175B33">
      <w:pPr>
        <w:pStyle w:val="ListParagraph"/>
        <w:spacing w:before="60" w:after="100" w:afterAutospacing="1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50080921" w14:textId="4627A235" w:rsidR="00B53857" w:rsidRPr="00843397" w:rsidRDefault="00701512" w:rsidP="00175B33">
      <w:pPr>
        <w:pStyle w:val="ListParagraph"/>
        <w:numPr>
          <w:ilvl w:val="0"/>
          <w:numId w:val="1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  <w:u w:val="single"/>
        </w:rPr>
      </w:pPr>
      <w:r w:rsidRPr="00175B33">
        <w:rPr>
          <w:rFonts w:ascii="Segoe UI" w:eastAsia="Times New Roman" w:hAnsi="Segoe UI" w:cs="Segoe UI"/>
          <w:b/>
          <w:noProof/>
          <w:color w:val="24292E"/>
          <w:sz w:val="24"/>
          <w:szCs w:val="24"/>
          <w:u w:val="single"/>
        </w:rPr>
        <w:t>P</w:t>
      </w:r>
      <w:r w:rsidR="0004282C" w:rsidRPr="00175B33">
        <w:rPr>
          <w:rFonts w:ascii="Segoe UI" w:eastAsia="Times New Roman" w:hAnsi="Segoe UI" w:cs="Segoe UI"/>
          <w:b/>
          <w:noProof/>
          <w:color w:val="24292E"/>
          <w:sz w:val="24"/>
          <w:szCs w:val="24"/>
          <w:u w:val="single"/>
        </w:rPr>
        <w:t>ossible tables/graphs that</w:t>
      </w:r>
      <w:r w:rsidR="00843397">
        <w:rPr>
          <w:rFonts w:ascii="Segoe UI" w:eastAsia="Times New Roman" w:hAnsi="Segoe UI" w:cs="Segoe UI"/>
          <w:b/>
          <w:noProof/>
          <w:color w:val="24292E"/>
          <w:sz w:val="24"/>
          <w:szCs w:val="24"/>
          <w:u w:val="single"/>
        </w:rPr>
        <w:t xml:space="preserve"> could potentially be beneficial include:</w:t>
      </w:r>
    </w:p>
    <w:p w14:paraId="7986ACE2" w14:textId="77777777" w:rsidR="00843397" w:rsidRPr="00175B33" w:rsidRDefault="00843397" w:rsidP="00843397">
      <w:pPr>
        <w:pStyle w:val="ListParagraph"/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  <w:u w:val="single"/>
        </w:rPr>
      </w:pPr>
      <w:bookmarkStart w:id="0" w:name="_GoBack"/>
      <w:bookmarkEnd w:id="0"/>
    </w:p>
    <w:p w14:paraId="6662470E" w14:textId="6B646EA2" w:rsidR="00673B3A" w:rsidRDefault="00673B3A" w:rsidP="00673B3A">
      <w:pPr>
        <w:pStyle w:val="ListParagraph"/>
        <w:numPr>
          <w:ilvl w:val="0"/>
          <w:numId w:val="7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>Scatter Plots could be used to compare project status, as well as</w:t>
      </w:r>
      <w:r w:rsidR="003D04C2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="003D04C2" w:rsidRPr="00B14099">
        <w:rPr>
          <w:rFonts w:ascii="Segoe UI" w:eastAsia="Times New Roman" w:hAnsi="Segoe UI" w:cs="Segoe UI"/>
          <w:noProof/>
          <w:color w:val="24292E"/>
          <w:sz w:val="24"/>
          <w:szCs w:val="24"/>
        </w:rPr>
        <w:t>the</w:t>
      </w:r>
      <w:r w:rsidR="00B14099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B14099">
        <w:rPr>
          <w:rFonts w:ascii="Segoe UI" w:eastAsia="Times New Roman" w:hAnsi="Segoe UI" w:cs="Segoe UI"/>
          <w:noProof/>
          <w:color w:val="24292E"/>
          <w:sz w:val="24"/>
          <w:szCs w:val="24"/>
        </w:rPr>
        <w:t>project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3D04C2">
        <w:rPr>
          <w:rFonts w:ascii="Segoe UI" w:eastAsia="Times New Roman" w:hAnsi="Segoe UI" w:cs="Segoe UI"/>
          <w:noProof/>
          <w:color w:val="24292E"/>
          <w:sz w:val="24"/>
          <w:szCs w:val="24"/>
        </w:rPr>
        <w:t>goa</w:t>
      </w:r>
      <w:r w:rsidR="003D04C2">
        <w:rPr>
          <w:rFonts w:ascii="Segoe UI" w:eastAsia="Times New Roman" w:hAnsi="Segoe UI" w:cs="Segoe UI"/>
          <w:noProof/>
          <w:color w:val="24292E"/>
          <w:sz w:val="24"/>
          <w:szCs w:val="24"/>
        </w:rPr>
        <w:t>l amount and pr</w:t>
      </w:r>
      <w:r w:rsidR="00B14099">
        <w:rPr>
          <w:rFonts w:ascii="Segoe UI" w:eastAsia="Times New Roman" w:hAnsi="Segoe UI" w:cs="Segoe UI"/>
          <w:noProof/>
          <w:color w:val="24292E"/>
          <w:sz w:val="24"/>
          <w:szCs w:val="24"/>
        </w:rPr>
        <w:t>oject pledge amount.</w:t>
      </w:r>
    </w:p>
    <w:p w14:paraId="1ED1A2EF" w14:textId="5820F67D" w:rsidR="00B14099" w:rsidRDefault="00B14099" w:rsidP="00673B3A">
      <w:pPr>
        <w:pStyle w:val="ListParagraph"/>
        <w:numPr>
          <w:ilvl w:val="0"/>
          <w:numId w:val="7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Various line graphs </w:t>
      </w:r>
      <w:r w:rsidRPr="000B2EC9">
        <w:rPr>
          <w:rFonts w:ascii="Segoe UI" w:eastAsia="Times New Roman" w:hAnsi="Segoe UI" w:cs="Segoe UI"/>
          <w:noProof/>
          <w:color w:val="24292E"/>
          <w:sz w:val="24"/>
          <w:szCs w:val="24"/>
        </w:rPr>
        <w:t>could</w:t>
      </w:r>
      <w:r w:rsidR="000B2EC9">
        <w:rPr>
          <w:rFonts w:ascii="Segoe UI" w:eastAsia="Times New Roman" w:hAnsi="Segoe UI" w:cs="Segoe UI"/>
          <w:color w:val="24292E"/>
          <w:sz w:val="24"/>
          <w:szCs w:val="24"/>
        </w:rPr>
        <w:t xml:space="preserve"> demonstrate trendlines using category and sub-category.</w:t>
      </w:r>
    </w:p>
    <w:p w14:paraId="039CF2BB" w14:textId="6829ACA2" w:rsidR="00F95396" w:rsidRPr="00673B3A" w:rsidRDefault="00F95396" w:rsidP="00673B3A">
      <w:pPr>
        <w:pStyle w:val="ListParagraph"/>
        <w:numPr>
          <w:ilvl w:val="0"/>
          <w:numId w:val="7"/>
        </w:numPr>
        <w:spacing w:before="60" w:after="100" w:afterAutospacing="1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Some form of </w:t>
      </w:r>
      <w:r w:rsidR="000C6ADB">
        <w:rPr>
          <w:rFonts w:ascii="Segoe UI" w:eastAsia="Times New Roman" w:hAnsi="Segoe UI" w:cs="Segoe UI"/>
          <w:color w:val="24292E"/>
          <w:sz w:val="24"/>
          <w:szCs w:val="24"/>
        </w:rPr>
        <w:t xml:space="preserve">a </w:t>
      </w:r>
      <w:r w:rsidR="000C6ADB" w:rsidRPr="000C6ADB">
        <w:rPr>
          <w:rFonts w:ascii="Segoe UI" w:eastAsia="Times New Roman" w:hAnsi="Segoe UI" w:cs="Segoe UI"/>
          <w:noProof/>
          <w:color w:val="24292E"/>
          <w:sz w:val="24"/>
          <w:szCs w:val="24"/>
        </w:rPr>
        <w:t>chart</w:t>
      </w:r>
      <w:r w:rsidR="000C6ADB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 could also be used </w:t>
      </w:r>
      <w:r w:rsidR="00BC394A" w:rsidRPr="00BC394A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to </w:t>
      </w:r>
      <w:r w:rsidR="00BC394A">
        <w:rPr>
          <w:rFonts w:ascii="Segoe UI" w:eastAsia="Times New Roman" w:hAnsi="Segoe UI" w:cs="Segoe UI"/>
          <w:noProof/>
          <w:color w:val="24292E"/>
          <w:sz w:val="24"/>
          <w:szCs w:val="24"/>
        </w:rPr>
        <w:t>illustrate further</w:t>
      </w:r>
      <w:r w:rsidR="00BC394A" w:rsidRPr="00BC394A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 </w:t>
      </w:r>
      <w:r w:rsidR="00BC394A">
        <w:rPr>
          <w:rFonts w:ascii="Segoe UI" w:eastAsia="Times New Roman" w:hAnsi="Segoe UI" w:cs="Segoe UI"/>
          <w:noProof/>
          <w:color w:val="24292E"/>
          <w:sz w:val="24"/>
          <w:szCs w:val="24"/>
        </w:rPr>
        <w:t xml:space="preserve">the outcomes per country. </w:t>
      </w:r>
    </w:p>
    <w:p w14:paraId="5F530CDB" w14:textId="77777777" w:rsidR="003C7D48" w:rsidRDefault="003C7D48"/>
    <w:sectPr w:rsidR="003C7D48" w:rsidSect="003C7D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23A27"/>
    <w:multiLevelType w:val="hybridMultilevel"/>
    <w:tmpl w:val="759EB3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067924"/>
    <w:multiLevelType w:val="multilevel"/>
    <w:tmpl w:val="0C347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numFmt w:val="bullet"/>
      <w:lvlText w:val="-"/>
      <w:lvlJc w:val="left"/>
      <w:pPr>
        <w:ind w:left="2340" w:hanging="360"/>
      </w:pPr>
      <w:rPr>
        <w:rFonts w:ascii="Segoe UI" w:eastAsia="Times New Roman" w:hAnsi="Segoe UI" w:cs="Segoe UI" w:hint="default"/>
      </w:rPr>
    </w:lvl>
    <w:lvl w:ilvl="3">
      <w:start w:val="3"/>
      <w:numFmt w:val="decimal"/>
      <w:lvlText w:val="%4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8D2B83"/>
    <w:multiLevelType w:val="hybridMultilevel"/>
    <w:tmpl w:val="170099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6DA1721"/>
    <w:multiLevelType w:val="hybridMultilevel"/>
    <w:tmpl w:val="F38017DC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3EE81203"/>
    <w:multiLevelType w:val="hybridMultilevel"/>
    <w:tmpl w:val="7B6A003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34C14D0"/>
    <w:multiLevelType w:val="hybridMultilevel"/>
    <w:tmpl w:val="5846F1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BF1435"/>
    <w:multiLevelType w:val="hybridMultilevel"/>
    <w:tmpl w:val="D7882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TE2NjY3MjM0NDJU0lEKTi0uzszPAykwqgUAlGqhIywAAAA="/>
  </w:docVars>
  <w:rsids>
    <w:rsidRoot w:val="0004282C"/>
    <w:rsid w:val="00014CF0"/>
    <w:rsid w:val="0004282C"/>
    <w:rsid w:val="00046139"/>
    <w:rsid w:val="000505DE"/>
    <w:rsid w:val="0005599B"/>
    <w:rsid w:val="000603A1"/>
    <w:rsid w:val="000B2EC9"/>
    <w:rsid w:val="000B5975"/>
    <w:rsid w:val="000C6ADB"/>
    <w:rsid w:val="000D597A"/>
    <w:rsid w:val="000E0F2F"/>
    <w:rsid w:val="000E1EF8"/>
    <w:rsid w:val="000E7DD2"/>
    <w:rsid w:val="000F0EA2"/>
    <w:rsid w:val="0010350C"/>
    <w:rsid w:val="00175B33"/>
    <w:rsid w:val="00177E04"/>
    <w:rsid w:val="0019342F"/>
    <w:rsid w:val="001C25C6"/>
    <w:rsid w:val="001F1A83"/>
    <w:rsid w:val="00213128"/>
    <w:rsid w:val="00214C74"/>
    <w:rsid w:val="002508B7"/>
    <w:rsid w:val="00266B67"/>
    <w:rsid w:val="002D18FB"/>
    <w:rsid w:val="002E724B"/>
    <w:rsid w:val="002F0C38"/>
    <w:rsid w:val="00340E18"/>
    <w:rsid w:val="003810FA"/>
    <w:rsid w:val="0038146C"/>
    <w:rsid w:val="00383DE1"/>
    <w:rsid w:val="00386195"/>
    <w:rsid w:val="00394378"/>
    <w:rsid w:val="003C562C"/>
    <w:rsid w:val="003C7D48"/>
    <w:rsid w:val="003D04C2"/>
    <w:rsid w:val="00407528"/>
    <w:rsid w:val="00433A04"/>
    <w:rsid w:val="00460285"/>
    <w:rsid w:val="004711B3"/>
    <w:rsid w:val="004714A7"/>
    <w:rsid w:val="004875A1"/>
    <w:rsid w:val="004927CB"/>
    <w:rsid w:val="004A6B97"/>
    <w:rsid w:val="004B75B0"/>
    <w:rsid w:val="004E60DA"/>
    <w:rsid w:val="00512ADF"/>
    <w:rsid w:val="00540094"/>
    <w:rsid w:val="00556E3F"/>
    <w:rsid w:val="00567E51"/>
    <w:rsid w:val="00573F57"/>
    <w:rsid w:val="005C1308"/>
    <w:rsid w:val="005C14A0"/>
    <w:rsid w:val="005D5150"/>
    <w:rsid w:val="005F03D6"/>
    <w:rsid w:val="006238C7"/>
    <w:rsid w:val="00640A74"/>
    <w:rsid w:val="00673B3A"/>
    <w:rsid w:val="00674FE2"/>
    <w:rsid w:val="006A0D8E"/>
    <w:rsid w:val="006C5233"/>
    <w:rsid w:val="006E206A"/>
    <w:rsid w:val="00701512"/>
    <w:rsid w:val="0072126D"/>
    <w:rsid w:val="00727756"/>
    <w:rsid w:val="007321B2"/>
    <w:rsid w:val="007621D3"/>
    <w:rsid w:val="00792EA5"/>
    <w:rsid w:val="007B174B"/>
    <w:rsid w:val="007B3DAD"/>
    <w:rsid w:val="007D19B5"/>
    <w:rsid w:val="00800052"/>
    <w:rsid w:val="008028AC"/>
    <w:rsid w:val="008060B6"/>
    <w:rsid w:val="00811ED0"/>
    <w:rsid w:val="0081638D"/>
    <w:rsid w:val="00843397"/>
    <w:rsid w:val="00847350"/>
    <w:rsid w:val="00852402"/>
    <w:rsid w:val="00893D72"/>
    <w:rsid w:val="008A5F4D"/>
    <w:rsid w:val="009319E9"/>
    <w:rsid w:val="0093538E"/>
    <w:rsid w:val="009356AA"/>
    <w:rsid w:val="009401B7"/>
    <w:rsid w:val="009404FE"/>
    <w:rsid w:val="00940B98"/>
    <w:rsid w:val="00963F93"/>
    <w:rsid w:val="0098021C"/>
    <w:rsid w:val="00994001"/>
    <w:rsid w:val="009D01BD"/>
    <w:rsid w:val="009E7B16"/>
    <w:rsid w:val="00A12428"/>
    <w:rsid w:val="00A23105"/>
    <w:rsid w:val="00A24EA8"/>
    <w:rsid w:val="00A443A0"/>
    <w:rsid w:val="00A64649"/>
    <w:rsid w:val="00AD010C"/>
    <w:rsid w:val="00AD1651"/>
    <w:rsid w:val="00B01601"/>
    <w:rsid w:val="00B03172"/>
    <w:rsid w:val="00B14099"/>
    <w:rsid w:val="00B17889"/>
    <w:rsid w:val="00B277FC"/>
    <w:rsid w:val="00B34991"/>
    <w:rsid w:val="00B53857"/>
    <w:rsid w:val="00BB3D28"/>
    <w:rsid w:val="00BB7982"/>
    <w:rsid w:val="00BC394A"/>
    <w:rsid w:val="00BC4CC8"/>
    <w:rsid w:val="00BF4C7C"/>
    <w:rsid w:val="00C11C9F"/>
    <w:rsid w:val="00C5356B"/>
    <w:rsid w:val="00C77B7F"/>
    <w:rsid w:val="00C85433"/>
    <w:rsid w:val="00CA0D03"/>
    <w:rsid w:val="00CC5060"/>
    <w:rsid w:val="00CD060C"/>
    <w:rsid w:val="00CF32CD"/>
    <w:rsid w:val="00D14CFB"/>
    <w:rsid w:val="00D479E1"/>
    <w:rsid w:val="00D53AF1"/>
    <w:rsid w:val="00D706BC"/>
    <w:rsid w:val="00D917F2"/>
    <w:rsid w:val="00DB2DF5"/>
    <w:rsid w:val="00DE49D0"/>
    <w:rsid w:val="00E331C8"/>
    <w:rsid w:val="00E3331B"/>
    <w:rsid w:val="00E668BC"/>
    <w:rsid w:val="00E731C8"/>
    <w:rsid w:val="00E8276C"/>
    <w:rsid w:val="00E83555"/>
    <w:rsid w:val="00E96906"/>
    <w:rsid w:val="00EA5F2E"/>
    <w:rsid w:val="00EA7471"/>
    <w:rsid w:val="00EE0A5C"/>
    <w:rsid w:val="00EF0E71"/>
    <w:rsid w:val="00F008F3"/>
    <w:rsid w:val="00F02A1E"/>
    <w:rsid w:val="00F34AD3"/>
    <w:rsid w:val="00F41017"/>
    <w:rsid w:val="00F4699C"/>
    <w:rsid w:val="00F8172A"/>
    <w:rsid w:val="00F81D80"/>
    <w:rsid w:val="00F95396"/>
    <w:rsid w:val="00F96782"/>
    <w:rsid w:val="00F97C69"/>
    <w:rsid w:val="00FB638B"/>
    <w:rsid w:val="00FD7BC3"/>
    <w:rsid w:val="00FF4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194FF"/>
  <w15:chartTrackingRefBased/>
  <w15:docId w15:val="{134F69E1-68D5-4EB3-8C67-56FBEA09C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7D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1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4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Tuttle</dc:creator>
  <cp:keywords/>
  <dc:description/>
  <cp:lastModifiedBy>Luke Gonzales</cp:lastModifiedBy>
  <cp:revision>42</cp:revision>
  <cp:lastPrinted>2018-11-28T02:05:00Z</cp:lastPrinted>
  <dcterms:created xsi:type="dcterms:W3CDTF">2018-11-28T02:07:00Z</dcterms:created>
  <dcterms:modified xsi:type="dcterms:W3CDTF">2018-11-28T03:14:00Z</dcterms:modified>
</cp:coreProperties>
</file>